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7EA" w:rsidRDefault="00DE47EA" w:rsidP="000F2C7D">
      <w:pPr>
        <w:pStyle w:val="Heading8"/>
        <w:ind w:left="0"/>
        <w:rPr>
          <w:rStyle w:val="IntenseReference"/>
          <w:rFonts w:ascii="Algerian" w:hAnsi="Algerian"/>
          <w:sz w:val="96"/>
          <w:szCs w:val="96"/>
        </w:rPr>
      </w:pPr>
    </w:p>
    <w:p w:rsidR="00E71D2E" w:rsidRPr="00DE47EA" w:rsidRDefault="003A4B1E" w:rsidP="003A4B1E">
      <w:pPr>
        <w:pStyle w:val="Heading8"/>
        <w:ind w:left="0" w:firstLine="720"/>
        <w:rPr>
          <w:rFonts w:ascii="Algerian" w:hAnsi="Algerian"/>
          <w:bCs/>
          <w:i/>
          <w:iCs/>
          <w:smallCaps w:val="0"/>
          <w:color w:val="FF0000"/>
          <w:sz w:val="96"/>
          <w:szCs w:val="96"/>
        </w:rPr>
      </w:pPr>
      <w:r w:rsidRPr="00DE47EA">
        <w:rPr>
          <w:rStyle w:val="IntenseReference"/>
          <w:rFonts w:ascii="Algerian" w:hAnsi="Algerian"/>
          <w:color w:val="FF0000"/>
          <w:sz w:val="96"/>
          <w:szCs w:val="96"/>
        </w:rPr>
        <w:t>F &amp;</w:t>
      </w:r>
      <w:r w:rsidR="00242483" w:rsidRPr="00DE47EA">
        <w:rPr>
          <w:rStyle w:val="IntenseReference"/>
          <w:rFonts w:ascii="Algerian" w:hAnsi="Algerian"/>
          <w:color w:val="FF0000"/>
          <w:sz w:val="96"/>
          <w:szCs w:val="96"/>
        </w:rPr>
        <w:t>D  Project</w:t>
      </w:r>
    </w:p>
    <w:p w:rsidR="00E71D2E" w:rsidRPr="00E71D2E" w:rsidRDefault="00E71D2E" w:rsidP="00E71D2E"/>
    <w:p w:rsidR="00242483" w:rsidRPr="00DE47EA" w:rsidRDefault="00242483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S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UBMITTED  BY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 :-SHRUTI </w:t>
      </w:r>
    </w:p>
    <w:p w:rsidR="00242483" w:rsidRPr="00DE47EA" w:rsidRDefault="00242483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GROUP :- </w:t>
      </w:r>
      <w:r w:rsidR="00ED0AA7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17 (2010992097) 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CSE</w:t>
      </w:r>
    </w:p>
    <w:p w:rsidR="00242483" w:rsidRPr="00DE47EA" w:rsidRDefault="00E71D2E" w:rsidP="00242483">
      <w:pPr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EMAIL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:-shruti2097.be20@chitkara.edu.in</w:t>
      </w:r>
    </w:p>
    <w:p w:rsidR="00ED0AA7" w:rsidRPr="00DE47EA" w:rsidRDefault="00ED0AA7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C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ONTACT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:- 7403933000</w:t>
      </w:r>
    </w:p>
    <w:p w:rsidR="00242483" w:rsidRPr="00DE47EA" w:rsidRDefault="005961C5" w:rsidP="008F44A0">
      <w:pPr>
        <w:spacing w:after="200" w:line="276" w:lineRule="auto"/>
        <w:ind w:left="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      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SUBMITTED TO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:-</w:t>
      </w:r>
      <w:r w:rsidR="00ED0AA7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MR. LAVISH 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ARORA </w:t>
      </w:r>
    </w:p>
    <w:p w:rsidR="00242483" w:rsidRPr="00DE47EA" w:rsidRDefault="00242483" w:rsidP="00242483">
      <w:pPr>
        <w:jc w:val="center"/>
        <w:rPr>
          <w:rFonts w:ascii="Mongolian Baiti" w:hAnsi="Mongolian Baiti" w:cs="Mongolian Baiti"/>
          <w:b/>
          <w:i/>
          <w:sz w:val="44"/>
          <w:szCs w:val="44"/>
        </w:rPr>
      </w:pPr>
    </w:p>
    <w:p w:rsidR="00242483" w:rsidRDefault="00242483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242483" w:rsidRDefault="00242483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ED0AA7" w:rsidRDefault="00ED0AA7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ED0AA7" w:rsidRPr="00E71D2E" w:rsidRDefault="00ED0AA7" w:rsidP="00E71D2E">
      <w:pPr>
        <w:rPr>
          <w:rFonts w:ascii="Algerian" w:hAnsi="Algerian"/>
          <w:b/>
          <w:sz w:val="32"/>
          <w:szCs w:val="32"/>
        </w:rPr>
      </w:pPr>
    </w:p>
    <w:p w:rsidR="00F3527C" w:rsidRDefault="00ED0AA7" w:rsidP="00804D43">
      <w:pPr>
        <w:ind w:left="0"/>
        <w:rPr>
          <w:rFonts w:ascii="Algerian" w:hAnsi="Algerian"/>
          <w:b/>
          <w:color w:val="000000" w:themeColor="text1"/>
          <w:sz w:val="56"/>
          <w:szCs w:val="56"/>
        </w:rPr>
      </w:pPr>
      <w:r w:rsidRPr="00572967">
        <w:rPr>
          <w:rFonts w:ascii="Algerian" w:hAnsi="Algerian"/>
          <w:b/>
          <w:color w:val="000000" w:themeColor="text1"/>
          <w:sz w:val="56"/>
          <w:szCs w:val="56"/>
        </w:rPr>
        <w:lastRenderedPageBreak/>
        <w:t>PROJECT 1:- ELECTROSHO</w:t>
      </w:r>
    </w:p>
    <w:p w:rsidR="00ED0AA7" w:rsidRPr="008F44A0" w:rsidRDefault="00F3527C" w:rsidP="00804D43">
      <w:pPr>
        <w:ind w:left="0"/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Algerian" w:hAnsi="Algerian"/>
          <w:b/>
          <w:color w:val="000000" w:themeColor="text1"/>
          <w:sz w:val="56"/>
          <w:szCs w:val="56"/>
        </w:rPr>
        <w:t xml:space="preserve">             </w:t>
      </w:r>
      <w:r w:rsidR="00ED0AA7"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t>-(commercial based website)</w:t>
      </w:r>
      <w:r w:rsidR="00ED0AA7"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br/>
      </w:r>
      <w:r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                 </w:t>
      </w:r>
      <w:r w:rsidR="00ED0AA7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made using HTML,CSS, javaScript)</w:t>
      </w:r>
    </w:p>
    <w:p w:rsidR="00ED0AA7" w:rsidRDefault="00ED0AA7" w:rsidP="00ED0AA7">
      <w:pPr>
        <w:rPr>
          <w:rFonts w:ascii="Times New Roman" w:hAnsi="Times New Roman" w:cs="Times New Roman"/>
          <w:b/>
          <w:sz w:val="40"/>
          <w:szCs w:val="40"/>
        </w:rPr>
      </w:pPr>
    </w:p>
    <w:p w:rsidR="00ED0AA7" w:rsidRPr="008F44A0" w:rsidRDefault="00ED0AA7" w:rsidP="00ED0AA7">
      <w:pPr>
        <w:spacing w:after="200" w:line="276" w:lineRule="auto"/>
        <w:ind w:left="0"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572967">
        <w:rPr>
          <w:rFonts w:ascii="Algerian" w:hAnsi="Algerian" w:cs="Times New Roman"/>
          <w:b/>
          <w:color w:val="000000" w:themeColor="text1"/>
          <w:sz w:val="40"/>
          <w:szCs w:val="40"/>
        </w:rPr>
        <w:t xml:space="preserve">PROJECT 2:-NEO- </w:t>
      </w:r>
      <w:r w:rsidRPr="00572967">
        <w:rPr>
          <w:rFonts w:ascii="Algerian" w:hAnsi="Algerian" w:cs="Times New Roman"/>
          <w:b/>
          <w:i/>
          <w:iCs/>
          <w:color w:val="000000" w:themeColor="text1"/>
          <w:sz w:val="40"/>
          <w:szCs w:val="40"/>
        </w:rPr>
        <w:t>BAGS THAT SPEAKS FOR YOU</w:t>
      </w:r>
      <w:r w:rsidRPr="00572967">
        <w:rPr>
          <w:rFonts w:ascii="Times New Roman" w:hAnsi="Times New Roman" w:cs="Times New Roman"/>
          <w:b/>
          <w:i/>
          <w:iCs/>
          <w:sz w:val="40"/>
          <w:szCs w:val="40"/>
        </w:rPr>
        <w:br/>
      </w:r>
      <w:r w:rsidR="00572967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                     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handbags website)</w:t>
      </w:r>
    </w:p>
    <w:p w:rsidR="00ED0AA7" w:rsidRPr="008F44A0" w:rsidRDefault="00FF0B61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-(made using </w:t>
      </w:r>
      <w:r w:rsidR="00ED0AA7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HTML,CSS, javaScript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&amp; additional framework BootStrap)</w:t>
      </w:r>
    </w:p>
    <w:p w:rsidR="00ED0AA7" w:rsidRPr="00572967" w:rsidRDefault="00ED0AA7" w:rsidP="00FF0B61">
      <w:pPr>
        <w:ind w:left="0"/>
        <w:rPr>
          <w:rFonts w:ascii="Algerian" w:hAnsi="Algerian" w:cs="Times New Roman"/>
          <w:b/>
          <w:color w:val="000000" w:themeColor="text1"/>
          <w:sz w:val="56"/>
          <w:szCs w:val="56"/>
        </w:rPr>
      </w:pPr>
      <w:r w:rsidRPr="00572967">
        <w:rPr>
          <w:rFonts w:ascii="Algerian" w:hAnsi="Algerian" w:cs="Times New Roman"/>
          <w:b/>
          <w:color w:val="000000" w:themeColor="text1"/>
          <w:sz w:val="56"/>
          <w:szCs w:val="56"/>
        </w:rPr>
        <w:t>PROJECT 3:- Portfolio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Resume</w:t>
      </w:r>
      <w:r w:rsidR="00E71D2E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based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)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</w:t>
      </w:r>
      <w:r w:rsidR="00FF0B61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made using HTML,CSS &amp;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BootStrap)</w:t>
      </w:r>
    </w:p>
    <w:p w:rsidR="00ED0AA7" w:rsidRPr="00ED0AA7" w:rsidRDefault="00ED0AA7" w:rsidP="00ED0AA7">
      <w:pPr>
        <w:rPr>
          <w:rFonts w:ascii="Times New Roman" w:hAnsi="Times New Roman" w:cs="Times New Roman"/>
          <w:sz w:val="40"/>
          <w:szCs w:val="40"/>
        </w:rPr>
      </w:pPr>
    </w:p>
    <w:p w:rsidR="00ED0AA7" w:rsidRPr="003A4B1E" w:rsidRDefault="00ED0AA7" w:rsidP="00572967">
      <w:pPr>
        <w:ind w:left="0"/>
        <w:rPr>
          <w:rFonts w:ascii="Algerian" w:hAnsi="Algerian"/>
          <w:b/>
          <w:sz w:val="32"/>
          <w:szCs w:val="32"/>
        </w:rPr>
      </w:pPr>
    </w:p>
    <w:p w:rsidR="00ED0AA7" w:rsidRDefault="00E71D2E" w:rsidP="00E71D2E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 w:rsidRPr="00E71D2E">
        <w:rPr>
          <w:rFonts w:ascii="Algerian" w:hAnsi="Algerian"/>
          <w:color w:val="FF0000"/>
          <w:sz w:val="32"/>
          <w:szCs w:val="32"/>
        </w:rPr>
        <w:t>LET’S MOVE TO PROJECT 1</w:t>
      </w:r>
    </w:p>
    <w:p w:rsidR="003A4B1E" w:rsidRDefault="003A4B1E" w:rsidP="00EC3AD1">
      <w:pPr>
        <w:ind w:left="0"/>
        <w:rPr>
          <w:rFonts w:ascii="Algerian" w:hAnsi="Algerian"/>
          <w:color w:val="FF0000"/>
          <w:sz w:val="32"/>
          <w:szCs w:val="32"/>
        </w:rPr>
      </w:pPr>
    </w:p>
    <w:p w:rsidR="00EC3AD1" w:rsidRPr="003A4B1E" w:rsidRDefault="00EC3AD1" w:rsidP="00EC3AD1">
      <w:pPr>
        <w:pStyle w:val="IntenseQuote"/>
        <w:jc w:val="center"/>
        <w:rPr>
          <w:rFonts w:ascii="Algerian" w:hAnsi="Algerian"/>
          <w:color w:val="EB641B" w:themeColor="accent3"/>
          <w:sz w:val="44"/>
          <w:szCs w:val="44"/>
        </w:rPr>
      </w:pPr>
      <w:r w:rsidRPr="003A4B1E">
        <w:rPr>
          <w:rFonts w:ascii="Algerian" w:hAnsi="Algerian"/>
          <w:color w:val="EB641B" w:themeColor="accent3"/>
          <w:sz w:val="44"/>
          <w:szCs w:val="44"/>
        </w:rPr>
        <w:t>ELECTROSHOW</w:t>
      </w:r>
    </w:p>
    <w:p w:rsidR="003A4B1E" w:rsidRDefault="00EC3AD1" w:rsidP="006F3BB2">
      <w:pPr>
        <w:pStyle w:val="IntenseQuote"/>
        <w:jc w:val="center"/>
        <w:rPr>
          <w:sz w:val="18"/>
          <w:szCs w:val="18"/>
        </w:rPr>
      </w:pPr>
      <w:r w:rsidRPr="00426839">
        <w:rPr>
          <w:rFonts w:ascii="Times New Roman" w:hAnsi="Times New Roman" w:cs="Times New Roman"/>
          <w:b/>
          <w:color w:val="000000" w:themeColor="text1"/>
        </w:rPr>
        <w:t>DETAILS</w:t>
      </w:r>
      <w:r>
        <w:t xml:space="preserve">–  </w:t>
      </w:r>
      <w:r w:rsidRPr="00426839">
        <w:rPr>
          <w:rFonts w:ascii="Times New Roman" w:hAnsi="Times New Roman" w:cs="Times New Roman"/>
          <w:sz w:val="18"/>
          <w:szCs w:val="18"/>
        </w:rPr>
        <w:t>ELE</w:t>
      </w:r>
      <w:r w:rsidR="006F3BB2" w:rsidRPr="00426839">
        <w:rPr>
          <w:rFonts w:ascii="Times New Roman" w:hAnsi="Times New Roman" w:cs="Times New Roman"/>
          <w:sz w:val="18"/>
          <w:szCs w:val="18"/>
        </w:rPr>
        <w:t>CTRONIC WEBSITE THAT NEVER COMPROMISES WITH IT’S QUALITY.</w:t>
      </w:r>
    </w:p>
    <w:p w:rsidR="00B43B5B" w:rsidRDefault="00B43B5B" w:rsidP="00B43B5B"/>
    <w:p w:rsidR="00B43B5B" w:rsidRPr="00B81ED6" w:rsidRDefault="00B43B5B" w:rsidP="00B43B5B">
      <w:pPr>
        <w:pStyle w:val="Heading6"/>
        <w:ind w:left="0"/>
        <w:rPr>
          <w:rStyle w:val="BookTitle"/>
          <w:rFonts w:ascii="Times New Roman" w:hAnsi="Times New Roman" w:cs="Times New Roman"/>
          <w:color w:val="FF0000"/>
          <w:sz w:val="32"/>
          <w:szCs w:val="32"/>
        </w:rPr>
      </w:pPr>
      <w:r w:rsidRPr="00B81ED6"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HOME PAGE</w:t>
      </w:r>
    </w:p>
    <w:p w:rsidR="00B81ED6" w:rsidRDefault="008F44A0" w:rsidP="00B81ED6">
      <w:pPr>
        <w:ind w:left="0"/>
      </w:pPr>
      <w:r>
        <w:rPr>
          <w:noProof/>
          <w:lang w:bidi="ar-SA"/>
        </w:rPr>
        <w:drawing>
          <wp:inline distT="0" distB="0" distL="0" distR="0">
            <wp:extent cx="5566362" cy="27490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360" cy="27490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132" w:rsidRPr="00423CF7" w:rsidRDefault="005242D7" w:rsidP="00B81ED6">
      <w:pPr>
        <w:pStyle w:val="ListParagraph"/>
        <w:numPr>
          <w:ilvl w:val="0"/>
          <w:numId w:val="4"/>
        </w:numPr>
        <w:rPr>
          <w:rFonts w:ascii="Bahnschrift" w:hAnsi="Bahnschrift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First thing you see us our Log</w:t>
      </w:r>
      <w:r w:rsidR="00B81ED6"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o of our website ES(initials of 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ElectroShow)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The page starts with Navigation bar(which includes buttons- demo page, login, sign up, search bar)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Icons in navigation bar represents Add to favorites and Cart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Buttons of different category to acess there </w:t>
      </w:r>
      <w:r w:rsidRPr="00423CF7">
        <w:rPr>
          <w:rFonts w:ascii="Bahnschrift" w:hAnsi="Bahnschrift" w:cs="Times New Roman"/>
          <w:b/>
          <w:bCs/>
          <w:color w:val="000000" w:themeColor="text1"/>
          <w:sz w:val="32"/>
          <w:szCs w:val="32"/>
        </w:rPr>
        <w:t xml:space="preserve">category page 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are made using  css property and transition property is used on them. On hovering width decreases to 100px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To make slideshow </w:t>
      </w:r>
      <w:r w:rsidRPr="00423CF7">
        <w:rPr>
          <w:rFonts w:ascii="Bahnschrift" w:hAnsi="Bahnschrift" w:cs="Times New Roman"/>
          <w:b/>
          <w:bCs/>
          <w:color w:val="000000" w:themeColor="text1"/>
          <w:sz w:val="32"/>
          <w:szCs w:val="32"/>
        </w:rPr>
        <w:t>@keyframes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is used to specify the animation code i.e. by writing down the direction in which images has to move either left or right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Footer was divided into 3 divs i.e. footer-left, footer-center, footer-right to align the items used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lastRenderedPageBreak/>
        <w:t>Clip path CSS property is used to give the design as it creates a clipping region that sets what part of an element should be shown.</w:t>
      </w:r>
    </w:p>
    <w:p w:rsidR="002F5CF5" w:rsidRDefault="002F5CF5" w:rsidP="00B81ED6">
      <w:pPr>
        <w:ind w:left="0"/>
      </w:pPr>
    </w:p>
    <w:p w:rsidR="005C198D" w:rsidRDefault="005C198D" w:rsidP="00B81ED6">
      <w:pPr>
        <w:ind w:left="0"/>
      </w:pPr>
    </w:p>
    <w:p w:rsidR="005C198D" w:rsidRDefault="005C198D" w:rsidP="00B81ED6">
      <w:pPr>
        <w:pStyle w:val="Heading6"/>
        <w:ind w:left="0"/>
        <w:rPr>
          <w:rFonts w:asciiTheme="minorHAnsi" w:eastAsiaTheme="minorEastAsia" w:hAnsiTheme="minorHAnsi" w:cstheme="minorBidi"/>
          <w:smallCaps w:val="0"/>
          <w:color w:val="5A5A5A" w:themeColor="text1" w:themeTint="A5"/>
          <w:spacing w:val="0"/>
        </w:rPr>
      </w:pPr>
    </w:p>
    <w:p w:rsidR="00B81ED6" w:rsidRPr="00B81ED6" w:rsidRDefault="00B81ED6" w:rsidP="00B81ED6">
      <w:pPr>
        <w:pStyle w:val="Heading6"/>
        <w:ind w:left="0"/>
        <w:rPr>
          <w:rStyle w:val="BookTitle"/>
          <w:rFonts w:ascii="Times New Roman" w:hAnsi="Times New Roman" w:cs="Times New Roman"/>
          <w:color w:val="FF0000"/>
          <w:sz w:val="32"/>
          <w:szCs w:val="32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ABOUT US</w:t>
      </w:r>
    </w:p>
    <w:p w:rsidR="00B81ED6" w:rsidRDefault="00B81ED6" w:rsidP="00B81ED6">
      <w:pPr>
        <w:ind w:left="0"/>
      </w:pPr>
      <w:r w:rsidRPr="00B81ED6">
        <w:rPr>
          <w:noProof/>
          <w:lang w:bidi="ar-SA"/>
        </w:rPr>
        <w:drawing>
          <wp:inline distT="0" distB="0" distL="0" distR="0">
            <wp:extent cx="5668042" cy="2533932"/>
            <wp:effectExtent l="57150" t="0" r="46958" b="56868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7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578" cy="2534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50800" dir="5400000" algn="ctr" rotWithShape="0">
                        <a:srgbClr val="000000">
                          <a:alpha val="12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Title itself tells what the page is all about. Good domain name will </w:t>
      </w:r>
      <w:r w:rsidRPr="00423CF7">
        <w:rPr>
          <w:rFonts w:ascii="Bahnschrift" w:hAnsi="Bahnschrift"/>
          <w:b/>
          <w:bCs/>
          <w:color w:val="000000" w:themeColor="text1"/>
          <w:sz w:val="32"/>
          <w:szCs w:val="32"/>
        </w:rPr>
        <w:t>create awareness and attract customers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. It establishes your business as tech-savvy and forward-thinking. </w:t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Video tag is used to display the transition of logo.</w:t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Font awesome icons are used like facebook, twitter and instagram and they are linked to our social pages named with our domain name.</w:t>
      </w:r>
    </w:p>
    <w:p w:rsidR="00B81ED6" w:rsidRPr="00423CF7" w:rsidRDefault="005C198D" w:rsidP="005C198D">
      <w:pPr>
        <w:pStyle w:val="ListParagraph"/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User can subscribe to our newsletter to receive daily updates on our website.</w:t>
      </w:r>
    </w:p>
    <w:p w:rsidR="005C198D" w:rsidRPr="005C198D" w:rsidRDefault="005C198D" w:rsidP="00423CF7">
      <w:pPr>
        <w:pStyle w:val="ListParagraph"/>
        <w:rPr>
          <w:rFonts w:ascii="Bahnschrift" w:hAnsi="Bahnschrift"/>
          <w:color w:val="000000" w:themeColor="text1"/>
          <w:sz w:val="24"/>
          <w:szCs w:val="24"/>
        </w:rPr>
      </w:pPr>
    </w:p>
    <w:p w:rsidR="005C198D" w:rsidRDefault="005C198D" w:rsidP="00423CF7">
      <w:pPr>
        <w:ind w:left="0"/>
      </w:pPr>
    </w:p>
    <w:p w:rsidR="005C198D" w:rsidRDefault="005C198D" w:rsidP="005C198D">
      <w:pPr>
        <w:pStyle w:val="Heading6"/>
        <w:ind w:left="0"/>
        <w:rPr>
          <w:rFonts w:asciiTheme="minorHAnsi" w:eastAsiaTheme="minorEastAsia" w:hAnsiTheme="minorHAnsi" w:cstheme="minorBidi"/>
          <w:smallCaps w:val="0"/>
          <w:color w:val="5A5A5A" w:themeColor="text1" w:themeTint="A5"/>
          <w:spacing w:val="0"/>
        </w:rPr>
      </w:pPr>
    </w:p>
    <w:p w:rsidR="005C198D" w:rsidRPr="005C198D" w:rsidRDefault="005C198D" w:rsidP="005C198D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SIGN UP</w:t>
      </w:r>
    </w:p>
    <w:p w:rsidR="005C198D" w:rsidRDefault="005C198D" w:rsidP="005C198D">
      <w:pPr>
        <w:ind w:left="0"/>
      </w:pPr>
      <w:r w:rsidRPr="005C198D">
        <w:rPr>
          <w:noProof/>
          <w:lang w:bidi="ar-SA"/>
        </w:rPr>
        <w:drawing>
          <wp:inline distT="0" distB="0" distL="0" distR="0">
            <wp:extent cx="5788767" cy="3599358"/>
            <wp:effectExtent l="19050" t="0" r="2433" b="0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49" cy="36015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Sign up page is made for new users. They enter their personal information (which is completely save with us) to access the complete features of the website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 Using bootstrap property home button is given on top-right side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In background-image linear gradient is used to give the blur effect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b/>
          <w:bCs/>
          <w:color w:val="000000" w:themeColor="text1"/>
          <w:sz w:val="32"/>
          <w:szCs w:val="32"/>
        </w:rPr>
        <w:t>Syntax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>: background: Linear-Gradient(direction, color-stop1, color-stop2</w:t>
      </w:r>
      <w:r w:rsidRPr="00423CF7">
        <w:rPr>
          <w:rFonts w:ascii="Bahnschrift" w:hAnsi="Bahnschrift"/>
          <w:i/>
          <w:iCs/>
          <w:color w:val="000000" w:themeColor="text1"/>
          <w:sz w:val="32"/>
          <w:szCs w:val="32"/>
        </w:rPr>
        <w:t>, ...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); 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Javascript is used for validation of the user name, password and confirm password, contact length is checked upto maximum limit. </w:t>
      </w:r>
    </w:p>
    <w:p w:rsidR="005C198D" w:rsidRDefault="005C198D" w:rsidP="00423CF7">
      <w:pPr>
        <w:ind w:left="0"/>
      </w:pPr>
    </w:p>
    <w:p w:rsidR="005C198D" w:rsidRDefault="005C198D" w:rsidP="00B43B5B"/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LOGIN</w:t>
      </w:r>
    </w:p>
    <w:p w:rsidR="005C198D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41088" cy="3284851"/>
            <wp:effectExtent l="19050" t="0" r="0" b="0"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88" cy="3284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Background image is added and further it is blurred using opaque property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 transform: translate(value,value) is used to specify the position of the login box in the center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Box-shadow css property is used to given shadow on sides of login box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On hovering over the Login button text color and button color changes to red and yellow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If the user doesn’t have the account they can register using the “Don’t have an account” option.</w:t>
      </w:r>
    </w:p>
    <w:p w:rsidR="005C198D" w:rsidRDefault="005C198D" w:rsidP="00426839">
      <w:pPr>
        <w:ind w:left="0"/>
      </w:pPr>
    </w:p>
    <w:p w:rsidR="005C198D" w:rsidRDefault="005C198D" w:rsidP="00B43B5B"/>
    <w:p w:rsidR="00426839" w:rsidRDefault="00426839" w:rsidP="00423CF7">
      <w:pPr>
        <w:ind w:left="0"/>
      </w:pPr>
    </w:p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lastRenderedPageBreak/>
        <w:t>DEMO</w:t>
      </w:r>
    </w:p>
    <w:p w:rsidR="00426839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31017" cy="2428693"/>
            <wp:effectExtent l="19050" t="0" r="3033" b="0"/>
            <wp:docPr id="6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291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426839">
      <w:pPr>
        <w:numPr>
          <w:ilvl w:val="0"/>
          <w:numId w:val="8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Videos are embedded to help user to find the latest and best rated products.</w:t>
      </w:r>
    </w:p>
    <w:p w:rsidR="00426839" w:rsidRDefault="005242D7" w:rsidP="00EC4912">
      <w:pPr>
        <w:numPr>
          <w:ilvl w:val="0"/>
          <w:numId w:val="8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On hovering over the “Find the best rated products”  color changes from white to red. This also acts as a button. On clicking background image changes to blue colored image.</w:t>
      </w: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Pr="00EC4912" w:rsidRDefault="00EC4912" w:rsidP="00EC4912">
      <w:pPr>
        <w:ind w:left="0"/>
        <w:rPr>
          <w:rFonts w:ascii="Bahnschrift" w:hAnsi="Bahnschrift"/>
          <w:color w:val="000000" w:themeColor="text1"/>
          <w:sz w:val="32"/>
          <w:szCs w:val="32"/>
        </w:rPr>
      </w:pPr>
    </w:p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 w:rsidRPr="00426839"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FEEDBACK FORM</w:t>
      </w:r>
    </w:p>
    <w:p w:rsidR="00426839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13544" cy="3121773"/>
            <wp:effectExtent l="19050" t="0" r="1456" b="0"/>
            <wp:docPr id="8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1" cy="31225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Feedback form is provided to collect opinions on services provided and if they faces any issue 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Home button is set to the rightmost side using bootstrap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Background image is set using background properties like background-image,position,size,repeat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javaScript is used for validation as shown in the picture. Name and email is necessary for the submission of the form.</w:t>
      </w:r>
    </w:p>
    <w:p w:rsidR="00EC4912" w:rsidRPr="00EC4912" w:rsidRDefault="005242D7" w:rsidP="00EC4912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Maximum limi</w:t>
      </w:r>
      <w:r w:rsidR="00EC4912">
        <w:rPr>
          <w:rFonts w:ascii="Bahnschrift" w:hAnsi="Bahnschrift"/>
          <w:color w:val="000000" w:themeColor="text1"/>
          <w:sz w:val="32"/>
          <w:szCs w:val="32"/>
        </w:rPr>
        <w:t>t is also set using javaScript.</w:t>
      </w:r>
    </w:p>
    <w:p w:rsidR="00DE47EA" w:rsidRPr="00DE47EA" w:rsidRDefault="00426839" w:rsidP="00DE47EA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>
        <w:rPr>
          <w:rFonts w:ascii="Algerian" w:hAnsi="Algerian"/>
          <w:color w:val="FF0000"/>
          <w:sz w:val="32"/>
          <w:szCs w:val="32"/>
        </w:rPr>
        <w:t>LET’S MOVE TO PROJECT 2</w:t>
      </w:r>
    </w:p>
    <w:p w:rsidR="00426839" w:rsidRPr="00DE47EA" w:rsidRDefault="00426839" w:rsidP="00426839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 w:rsidRPr="00DE47EA">
        <w:rPr>
          <w:rFonts w:ascii="Algerian" w:hAnsi="Algerian"/>
          <w:color w:val="EB641B" w:themeColor="accent3"/>
          <w:sz w:val="36"/>
          <w:szCs w:val="36"/>
        </w:rPr>
        <w:t>NEO-BAGS THAT SPEAKS FOR YOU</w:t>
      </w:r>
    </w:p>
    <w:p w:rsidR="00423CF7" w:rsidRPr="00024098" w:rsidRDefault="00426839" w:rsidP="00024098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E47EA">
        <w:rPr>
          <w:rFonts w:ascii="Times New Roman" w:hAnsi="Times New Roman" w:cs="Times New Roman"/>
          <w:b/>
          <w:color w:val="000000" w:themeColor="text1"/>
        </w:rPr>
        <w:t>DETAILS</w:t>
      </w:r>
      <w:r w:rsidRPr="00DE47EA">
        <w:rPr>
          <w:rFonts w:ascii="Times New Roman" w:hAnsi="Times New Roman" w:cs="Times New Roman"/>
        </w:rPr>
        <w:t xml:space="preserve"> – </w:t>
      </w:r>
      <w:r w:rsidR="00DE47EA">
        <w:rPr>
          <w:rFonts w:ascii="Times New Roman" w:hAnsi="Times New Roman" w:cs="Times New Roman"/>
        </w:rPr>
        <w:t xml:space="preserve"> A BAG CAN MAKE OR BREAK YOUR ENTIRE FIT.</w:t>
      </w:r>
    </w:p>
    <w:p w:rsidR="00EC4912" w:rsidRPr="00EC4912" w:rsidRDefault="00EC4912" w:rsidP="00024098">
      <w:pPr>
        <w:ind w:left="0"/>
      </w:pPr>
    </w:p>
    <w:p w:rsidR="00426839" w:rsidRPr="000B2DFD" w:rsidRDefault="00804100" w:rsidP="000B2DFD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HOME</w:t>
      </w:r>
    </w:p>
    <w:p w:rsidR="00804100" w:rsidRDefault="000B2DFD" w:rsidP="00426839">
      <w:pPr>
        <w:ind w:left="0"/>
      </w:pPr>
      <w:r w:rsidRPr="000B2DFD">
        <w:rPr>
          <w:noProof/>
          <w:lang w:bidi="ar-SA"/>
        </w:rPr>
        <w:drawing>
          <wp:inline distT="0" distB="0" distL="0" distR="0">
            <wp:extent cx="5776033" cy="2411220"/>
            <wp:effectExtent l="19050" t="0" r="0" b="0"/>
            <wp:docPr id="1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384" cy="24138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804100" w:rsidRDefault="000B2DFD" w:rsidP="00426839">
      <w:pPr>
        <w:ind w:left="0"/>
      </w:pPr>
      <w:r w:rsidRPr="000B2DFD">
        <w:rPr>
          <w:noProof/>
          <w:lang w:bidi="ar-SA"/>
        </w:rPr>
        <w:drawing>
          <wp:inline distT="0" distB="0" distL="0" distR="0">
            <wp:extent cx="5711086" cy="2009350"/>
            <wp:effectExtent l="19050" t="0" r="3914" b="0"/>
            <wp:docPr id="20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301" cy="20090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NEO –title of the website means something new you will get i,e. new collection of handbags, wallets, backpacks and more.</w:t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BootStrap provides the responsive website.</w:t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On clicking the logo of the website you can visit About us page which is discussed later.</w:t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Inbuilt properties are used like container-fluid which covers the full width of the browser window with no margins on the left or right side.</w:t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collapse navbar-collapse refers to the menu that is in the mobile view with the navbar.</w:t>
      </w:r>
    </w:p>
    <w:p w:rsidR="007E0B48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lastRenderedPageBreak/>
        <w:t>carousel slide panda-carousel is used in slideshow for cycling through the elements.</w:t>
      </w:r>
    </w:p>
    <w:p w:rsidR="00060EA3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User can subscribe to our newsletter to receive daily updates on our website by providing their email id whose access is given in footer.</w:t>
      </w: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ABOUT</w:t>
      </w:r>
    </w:p>
    <w:p w:rsidR="00804100" w:rsidRDefault="00060EA3" w:rsidP="00060EA3">
      <w:pPr>
        <w:ind w:left="0"/>
      </w:pPr>
      <w:r w:rsidRPr="00060EA3">
        <w:rPr>
          <w:noProof/>
          <w:lang w:bidi="ar-SA"/>
        </w:rPr>
        <w:drawing>
          <wp:inline distT="0" distB="0" distL="0" distR="0">
            <wp:extent cx="5733358" cy="2009350"/>
            <wp:effectExtent l="19050" t="0" r="692" b="0"/>
            <wp:docPr id="18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00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B48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Title itself tells what the page is all about. Good domain name will </w:t>
      </w:r>
      <w:r w:rsidRPr="00060EA3">
        <w:rPr>
          <w:rFonts w:ascii="Bahnschrift" w:hAnsi="Bahnschrift"/>
          <w:b/>
          <w:bCs/>
          <w:color w:val="000000" w:themeColor="text1"/>
          <w:sz w:val="32"/>
          <w:szCs w:val="32"/>
        </w:rPr>
        <w:t>create awareness and attract customers</w:t>
      </w:r>
      <w:r w:rsidRPr="00060EA3">
        <w:rPr>
          <w:rFonts w:ascii="Bahnschrift" w:hAnsi="Bahnschrift"/>
          <w:color w:val="000000" w:themeColor="text1"/>
          <w:sz w:val="32"/>
          <w:szCs w:val="32"/>
        </w:rPr>
        <w:t xml:space="preserve">. It establishes your business as tech-savvy and forward-thinking. </w:t>
      </w:r>
    </w:p>
    <w:p w:rsidR="007E0B48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Font awesome is used for the icons like mission, vision and achievements.</w:t>
      </w:r>
    </w:p>
    <w:p w:rsidR="007E0B48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Container class provides a responsive fixed width container.</w:t>
      </w:r>
    </w:p>
    <w:p w:rsidR="007E0B48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On hovering over the icons they start rotating made using bootstrap and css.</w:t>
      </w:r>
    </w:p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SIGNUP</w:t>
      </w:r>
    </w:p>
    <w:p w:rsidR="00804100" w:rsidRDefault="005A24FD" w:rsidP="00426839">
      <w:pPr>
        <w:ind w:left="0"/>
      </w:pPr>
      <w:r w:rsidRPr="005A24FD">
        <w:rPr>
          <w:noProof/>
          <w:lang w:bidi="ar-SA"/>
        </w:rPr>
        <w:drawing>
          <wp:inline distT="0" distB="0" distL="0" distR="0">
            <wp:extent cx="5677021" cy="2923751"/>
            <wp:effectExtent l="19050" t="0" r="0" b="0"/>
            <wp:docPr id="17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3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834" cy="2924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>Sign up page is made for new users. They enter their personal information (which is completely save with us) to access the complete features of the website.</w:t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Using BootStrap inbuilt classes like form, container, col, row responsive page is made. </w:t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Two different divs were made . One for side pic and other for user’s data. 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5A24FD" w:rsidRDefault="005A24FD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LOGIN</w:t>
      </w:r>
    </w:p>
    <w:p w:rsidR="00804100" w:rsidRDefault="005A24FD" w:rsidP="00426839">
      <w:pPr>
        <w:ind w:left="0"/>
      </w:pPr>
      <w:r w:rsidRPr="005A24FD">
        <w:rPr>
          <w:noProof/>
          <w:lang w:bidi="ar-SA"/>
        </w:rPr>
        <w:drawing>
          <wp:inline distT="0" distB="0" distL="0" distR="0">
            <wp:extent cx="5711967" cy="2591771"/>
            <wp:effectExtent l="19050" t="0" r="3033" b="0"/>
            <wp:docPr id="1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" name="Picture 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242" cy="2592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Using BootStrap inbuilt classes like form, container, col, row responsive page is made. </w:t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Two different divs were made . One for side pic and other for user’s data. </w:t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>If the user doesn’t have the account they can register using the “Don’t have an account” option.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PRODUCT PAGE</w:t>
      </w:r>
    </w:p>
    <w:p w:rsidR="00804100" w:rsidRDefault="00423CF7" w:rsidP="00426839">
      <w:pPr>
        <w:ind w:left="0"/>
      </w:pPr>
      <w:r>
        <w:rPr>
          <w:noProof/>
          <w:lang w:bidi="ar-SA"/>
        </w:rPr>
        <w:drawing>
          <wp:inline distT="0" distB="0" distL="0" distR="0">
            <wp:extent cx="5730576" cy="3546940"/>
            <wp:effectExtent l="19050" t="0" r="3474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479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100" w:rsidRDefault="00804100" w:rsidP="00426839">
      <w:pPr>
        <w:ind w:left="0"/>
      </w:pP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When user want to buy specific product they can click on add to cart and as many as items they want.</w:t>
      </w: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Description of product is useful so that user can make the right decision.</w:t>
      </w: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Navigation bar is fixed using navclass(navbar fixed-top navbar-expand-lgnavbar-light white scrolling-navbar) i.e. on scrolling nav bar doesn’t disappears. 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BUY NOW</w:t>
      </w:r>
    </w:p>
    <w:p w:rsidR="00804100" w:rsidRDefault="00423CF7" w:rsidP="00426839">
      <w:pPr>
        <w:ind w:left="0"/>
      </w:pPr>
      <w:r w:rsidRPr="00423CF7">
        <w:rPr>
          <w:noProof/>
          <w:lang w:bidi="ar-SA"/>
        </w:rPr>
        <w:drawing>
          <wp:inline distT="0" distB="0" distL="0" distR="0">
            <wp:extent cx="5733358" cy="2393748"/>
            <wp:effectExtent l="19050" t="0" r="692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3932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User can fill this checkout form by providing their name, email address, phone number, address for the right delivery of the product and receive the best product for their use. </w:t>
      </w:r>
    </w:p>
    <w:p w:rsidR="007D1728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User has to fill the card details for online payment. </w:t>
      </w:r>
    </w:p>
    <w:p w:rsidR="00804100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Font awesome icons are used like facebook, twitter and instagram and they are linked to our social pages named with our domain name.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4B5DA5" w:rsidRPr="00DE47EA" w:rsidRDefault="004B5DA5" w:rsidP="004B5DA5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>
        <w:rPr>
          <w:rFonts w:ascii="Algerian" w:hAnsi="Algerian"/>
          <w:color w:val="FF0000"/>
          <w:sz w:val="32"/>
          <w:szCs w:val="32"/>
        </w:rPr>
        <w:t>LET’S MOVE TO PROJECT 3</w:t>
      </w:r>
    </w:p>
    <w:p w:rsidR="004B5DA5" w:rsidRPr="00DE47EA" w:rsidRDefault="004B5DA5" w:rsidP="004B5DA5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>
        <w:rPr>
          <w:rFonts w:ascii="Algerian" w:hAnsi="Algerian"/>
          <w:color w:val="EB641B" w:themeColor="accent3"/>
          <w:sz w:val="36"/>
          <w:szCs w:val="36"/>
        </w:rPr>
        <w:t>PORTFOLIO</w:t>
      </w:r>
    </w:p>
    <w:p w:rsidR="004B5DA5" w:rsidRPr="00804100" w:rsidRDefault="004B5DA5" w:rsidP="004B5DA5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E47EA">
        <w:rPr>
          <w:rFonts w:ascii="Times New Roman" w:hAnsi="Times New Roman" w:cs="Times New Roman"/>
          <w:b/>
          <w:color w:val="000000" w:themeColor="text1"/>
        </w:rPr>
        <w:t>DETAILS</w:t>
      </w:r>
      <w:r w:rsidRPr="00DE47EA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 xml:space="preserve"> HIGHLIGHTS BEST WORK,SKILLS&amp; ACHIEVEMENTS.</w:t>
      </w:r>
    </w:p>
    <w:p w:rsidR="00804100" w:rsidRDefault="00804100" w:rsidP="00426839">
      <w:pPr>
        <w:ind w:left="0"/>
      </w:pPr>
    </w:p>
    <w:p w:rsidR="00423CF7" w:rsidRPr="00423CF7" w:rsidRDefault="00423CF7" w:rsidP="00EC4912">
      <w:pPr>
        <w:ind w:left="0"/>
      </w:pPr>
    </w:p>
    <w:p w:rsidR="004B5DA5" w:rsidRDefault="004B5DA5" w:rsidP="004B5DA5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ABOUT</w:t>
      </w:r>
    </w:p>
    <w:p w:rsidR="004B5DA5" w:rsidRDefault="004B5DA5" w:rsidP="00426839">
      <w:pPr>
        <w:ind w:left="0"/>
      </w:pPr>
      <w:r>
        <w:rPr>
          <w:noProof/>
          <w:lang w:bidi="ar-SA"/>
        </w:rPr>
        <w:drawing>
          <wp:inline distT="0" distB="0" distL="0" distR="0">
            <wp:extent cx="5712176" cy="2917926"/>
            <wp:effectExtent l="19050" t="0" r="2824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37" cy="29200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Portfolio highlights and showcases the brief of one’s best work, experiences, skills and achievements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This portfolio is made using HTML, CSS, BOOTSTRAP and JAVASCRIPT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t is divided into two divs i.e. navigation bar and information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Navigation bar contains all the fields required for the portfolio.</w:t>
      </w:r>
    </w:p>
    <w:p w:rsidR="004B5DA5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nbuilt classes for navigation bar like navbar-brand js-scroll-trigger tells on scrolling which link is active on the viewport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About page tells my personal details like address, date of birth, email id, contact number and father’s name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t also contains summary about the who you are and what you do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Here I have also linked my linkedIn and github account so that recruiter can visit and see my work uploaded there.</w:t>
      </w:r>
    </w:p>
    <w:p w:rsidR="00D82182" w:rsidRPr="00D82182" w:rsidRDefault="00D82182" w:rsidP="00D82182"/>
    <w:p w:rsidR="00D82182" w:rsidRDefault="00D82182" w:rsidP="00024098">
      <w:pPr>
        <w:ind w:left="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EXPERIENCE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25753" cy="338743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679" cy="33950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174" w:rsidRDefault="00B76174" w:rsidP="00B76174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This page elaborates about the experience I got while working on various projects.</w:t>
      </w:r>
    </w:p>
    <w:p w:rsidR="00B76174" w:rsidRDefault="00B76174" w:rsidP="00B76174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 xml:space="preserve">First is this portfolio- where I learned writing short and brief about our skills, interests and </w:t>
      </w:r>
      <w:r w:rsidR="001F2895">
        <w:rPr>
          <w:rFonts w:ascii="Bahnschrift" w:hAnsi="Bahnschrift"/>
          <w:color w:val="000000" w:themeColor="text1"/>
          <w:sz w:val="32"/>
          <w:szCs w:val="32"/>
        </w:rPr>
        <w:t>achievements</w:t>
      </w:r>
      <w:r>
        <w:rPr>
          <w:rFonts w:ascii="Bahnschrift" w:hAnsi="Bahnschrift"/>
          <w:color w:val="000000" w:themeColor="text1"/>
          <w:sz w:val="32"/>
          <w:szCs w:val="32"/>
        </w:rPr>
        <w:t>.</w:t>
      </w:r>
    </w:p>
    <w:p w:rsidR="00B76174" w:rsidRDefault="00B76174" w:rsidP="00B76174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 xml:space="preserve">Second </w:t>
      </w:r>
      <w:r w:rsidR="001F2895">
        <w:rPr>
          <w:rFonts w:ascii="Bahnschrift" w:hAnsi="Bahnschrift"/>
          <w:color w:val="000000" w:themeColor="text1"/>
          <w:sz w:val="32"/>
          <w:szCs w:val="32"/>
        </w:rPr>
        <w:t>is NEO, which deals with bags serves its customers with best choices.</w:t>
      </w:r>
    </w:p>
    <w:p w:rsidR="001F2895" w:rsidRDefault="001F2895" w:rsidP="00B76174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Third is ELECTROSHOW which deals with electronic products at best offers.</w:t>
      </w:r>
    </w:p>
    <w:p w:rsidR="001F2895" w:rsidRDefault="001F2895" w:rsidP="001F2895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Class flex-column and justify-content-between is used to divide course name and year into two columns.</w:t>
      </w:r>
    </w:p>
    <w:p w:rsidR="001F2895" w:rsidRPr="00B76174" w:rsidRDefault="001F2895" w:rsidP="001F2895">
      <w:pPr>
        <w:pStyle w:val="ListParagraph"/>
        <w:numPr>
          <w:ilvl w:val="0"/>
          <w:numId w:val="23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Class flex-shrink-0 aligns the year and date in one row.</w:t>
      </w: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024098" w:rsidRDefault="00024098" w:rsidP="001F2895">
      <w:pPr>
        <w:ind w:left="0"/>
        <w:rPr>
          <w:rFonts w:ascii="Times New Roman" w:eastAsiaTheme="majorEastAsia" w:hAnsi="Times New Roman" w:cs="Times New Roman"/>
          <w:b/>
          <w:bCs/>
          <w:color w:val="FF0000"/>
          <w:spacing w:val="10"/>
          <w:sz w:val="32"/>
          <w:szCs w:val="32"/>
          <w:u w:val="single"/>
        </w:rPr>
      </w:pPr>
    </w:p>
    <w:p w:rsidR="00024098" w:rsidRPr="00024098" w:rsidRDefault="00024098" w:rsidP="00024098"/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EDUCATION</w:t>
      </w:r>
    </w:p>
    <w:p w:rsidR="00D82182" w:rsidRDefault="00F86AAE" w:rsidP="009E1878">
      <w:pPr>
        <w:ind w:left="0"/>
      </w:pPr>
      <w:r>
        <w:rPr>
          <w:noProof/>
          <w:lang w:bidi="ar-SA"/>
        </w:rPr>
        <w:drawing>
          <wp:inline distT="0" distB="0" distL="0" distR="0">
            <wp:extent cx="5729673" cy="31796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410" cy="3185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1878" w:rsidRDefault="009E1878" w:rsidP="009E1878">
      <w:pPr>
        <w:pStyle w:val="ListParagraph"/>
        <w:numPr>
          <w:ilvl w:val="0"/>
          <w:numId w:val="22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This page elaborates my academic details required like higher education, secondary education and graduation.</w:t>
      </w:r>
    </w:p>
    <w:p w:rsidR="009E1878" w:rsidRDefault="009E1878" w:rsidP="009E1878">
      <w:pPr>
        <w:pStyle w:val="ListParagraph"/>
        <w:numPr>
          <w:ilvl w:val="0"/>
          <w:numId w:val="22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It is divided into two divs i.e. course name and year of completing.</w:t>
      </w:r>
    </w:p>
    <w:p w:rsidR="009E1878" w:rsidRDefault="009E1878" w:rsidP="009E1878">
      <w:pPr>
        <w:pStyle w:val="ListParagraph"/>
        <w:numPr>
          <w:ilvl w:val="0"/>
          <w:numId w:val="22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Class flex-column and justify-content-between is used to divide course name and year into two columns.</w:t>
      </w:r>
    </w:p>
    <w:p w:rsidR="009E1878" w:rsidRDefault="009E1878" w:rsidP="009E1878">
      <w:pPr>
        <w:pStyle w:val="ListParagraph"/>
        <w:numPr>
          <w:ilvl w:val="0"/>
          <w:numId w:val="22"/>
        </w:numPr>
        <w:rPr>
          <w:rFonts w:ascii="Bahnschrift" w:hAnsi="Bahnschrift"/>
          <w:color w:val="000000" w:themeColor="text1"/>
          <w:sz w:val="32"/>
          <w:szCs w:val="32"/>
        </w:rPr>
      </w:pPr>
      <w:r>
        <w:rPr>
          <w:rFonts w:ascii="Bahnschrift" w:hAnsi="Bahnschrift"/>
          <w:color w:val="000000" w:themeColor="text1"/>
          <w:sz w:val="32"/>
          <w:szCs w:val="32"/>
        </w:rPr>
        <w:t>Class flex-shrink-0 aligns the year and date in one row.</w:t>
      </w:r>
    </w:p>
    <w:p w:rsidR="009E1878" w:rsidRPr="009E1878" w:rsidRDefault="009E1878" w:rsidP="009E1878">
      <w:pPr>
        <w:pStyle w:val="ListParagraph"/>
        <w:rPr>
          <w:rFonts w:ascii="Bahnschrift" w:hAnsi="Bahnschrift"/>
          <w:color w:val="000000" w:themeColor="text1"/>
          <w:sz w:val="32"/>
          <w:szCs w:val="32"/>
        </w:rPr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024098" w:rsidRDefault="00024098" w:rsidP="00EC4912">
      <w:pPr>
        <w:ind w:left="0"/>
      </w:pPr>
    </w:p>
    <w:p w:rsidR="00D82182" w:rsidRPr="00F86AAE" w:rsidRDefault="00D82182" w:rsidP="00F86AAE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SKILLS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29399" cy="3214960"/>
            <wp:effectExtent l="19050" t="0" r="4651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165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Pr="009E1878" w:rsidRDefault="00305E04" w:rsidP="00305E04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 xml:space="preserve">This </w:t>
      </w:r>
      <w:r w:rsidR="00FD5980" w:rsidRPr="009E1878">
        <w:rPr>
          <w:rFonts w:ascii="Bahnschrift" w:hAnsi="Bahnschrift"/>
          <w:color w:val="000000" w:themeColor="text1"/>
          <w:sz w:val="32"/>
          <w:szCs w:val="32"/>
        </w:rPr>
        <w:t>pages elaborates about</w:t>
      </w:r>
      <w:r w:rsidRPr="009E1878">
        <w:rPr>
          <w:rFonts w:ascii="Bahnschrift" w:hAnsi="Bahnschrift"/>
          <w:color w:val="000000" w:themeColor="text1"/>
          <w:sz w:val="32"/>
          <w:szCs w:val="32"/>
        </w:rPr>
        <w:t xml:space="preserve"> programming skills I have learned so far and the workflow i.e. implementation of projects.</w:t>
      </w:r>
    </w:p>
    <w:p w:rsidR="00305E04" w:rsidRPr="009E1878" w:rsidRDefault="00305E04" w:rsidP="00305E04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Font awesome icons like MS Office, JAVA, C++, HTML, CSS ,CSS3 ,framework BOOTSTRAP , lib</w:t>
      </w:r>
      <w:r w:rsidR="00FD5980" w:rsidRPr="009E1878">
        <w:rPr>
          <w:rFonts w:ascii="Bahnschrift" w:hAnsi="Bahnschrift"/>
          <w:color w:val="000000" w:themeColor="text1"/>
          <w:sz w:val="32"/>
          <w:szCs w:val="32"/>
        </w:rPr>
        <w:t>rary JAVASCRIPT , Node JS</w:t>
      </w:r>
      <w:r w:rsidRPr="009E1878">
        <w:rPr>
          <w:rFonts w:ascii="Bahnschrift" w:hAnsi="Bahnschrift"/>
          <w:color w:val="000000" w:themeColor="text1"/>
          <w:sz w:val="32"/>
          <w:szCs w:val="32"/>
        </w:rPr>
        <w:t xml:space="preserve">, </w:t>
      </w:r>
      <w:r w:rsidR="00FD5980" w:rsidRPr="009E1878">
        <w:rPr>
          <w:rFonts w:ascii="Bahnschrift" w:hAnsi="Bahnschrift"/>
          <w:color w:val="000000" w:themeColor="text1"/>
          <w:sz w:val="32"/>
          <w:szCs w:val="32"/>
        </w:rPr>
        <w:t>React</w:t>
      </w:r>
      <w:r w:rsidRPr="009E1878">
        <w:rPr>
          <w:rFonts w:ascii="Bahnschrift" w:hAnsi="Bahnschrift"/>
          <w:color w:val="000000" w:themeColor="text1"/>
          <w:sz w:val="32"/>
          <w:szCs w:val="32"/>
        </w:rPr>
        <w:t>, NPM, GITHUB are used</w:t>
      </w:r>
      <w:r w:rsidR="00FD5980" w:rsidRPr="009E1878">
        <w:rPr>
          <w:rFonts w:ascii="Bahnschrift" w:hAnsi="Bahnschrift"/>
          <w:color w:val="000000" w:themeColor="text1"/>
          <w:sz w:val="32"/>
          <w:szCs w:val="32"/>
        </w:rPr>
        <w:t>.</w:t>
      </w:r>
    </w:p>
    <w:p w:rsidR="00FD5980" w:rsidRPr="009E1878" w:rsidRDefault="00FD5980" w:rsidP="00305E04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Different topics which I learned are stated under Learning section.</w:t>
      </w:r>
    </w:p>
    <w:p w:rsidR="00FD5980" w:rsidRPr="009E1878" w:rsidRDefault="00FD5980" w:rsidP="00305E04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Workflow represents the best project I made after learning this programming languages.</w:t>
      </w:r>
    </w:p>
    <w:p w:rsidR="00FD5980" w:rsidRPr="009E1878" w:rsidRDefault="00FD5980" w:rsidP="00FD5980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Class line-inline-item is used to align all the icons in one row.</w:t>
      </w:r>
    </w:p>
    <w:p w:rsidR="00FD5980" w:rsidRPr="009E1878" w:rsidRDefault="00FD5980" w:rsidP="00FD5980">
      <w:pPr>
        <w:pStyle w:val="ListParagraph"/>
        <w:numPr>
          <w:ilvl w:val="0"/>
          <w:numId w:val="21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 xml:space="preserve">Font awesome icon fas fa-check is used as tick mark for numbering the rows. </w:t>
      </w:r>
    </w:p>
    <w:p w:rsidR="00D82182" w:rsidRDefault="00D82182" w:rsidP="00D82182">
      <w:pPr>
        <w:ind w:firstLine="720"/>
      </w:pPr>
    </w:p>
    <w:p w:rsidR="00024098" w:rsidRDefault="00024098" w:rsidP="00EC4912">
      <w:pPr>
        <w:ind w:left="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INTERESTS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33059" cy="3168367"/>
            <wp:effectExtent l="19050" t="0" r="991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167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Pr="009E1878" w:rsidRDefault="0079486E" w:rsidP="0079486E">
      <w:pPr>
        <w:pStyle w:val="ListParagraph"/>
        <w:numPr>
          <w:ilvl w:val="0"/>
          <w:numId w:val="20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This page elaborates my interests apart from programming.</w:t>
      </w:r>
    </w:p>
    <w:p w:rsidR="0079486E" w:rsidRPr="009E1878" w:rsidRDefault="009F4DBD" w:rsidP="0079486E">
      <w:pPr>
        <w:pStyle w:val="ListParagraph"/>
        <w:numPr>
          <w:ilvl w:val="0"/>
          <w:numId w:val="20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Outdoor games I am interested in and if forced indoors my inner artist comes out. Sometimes I am a book-reader also.</w:t>
      </w:r>
    </w:p>
    <w:p w:rsidR="009F4DBD" w:rsidRPr="009E1878" w:rsidRDefault="009F4DBD" w:rsidP="0079486E">
      <w:pPr>
        <w:pStyle w:val="ListParagraph"/>
        <w:numPr>
          <w:ilvl w:val="0"/>
          <w:numId w:val="20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Most of the time I spend exploring new technologies, reading about them and more.</w:t>
      </w:r>
    </w:p>
    <w:p w:rsidR="009F4DBD" w:rsidRPr="009E1878" w:rsidRDefault="009F4DBD" w:rsidP="0079486E">
      <w:pPr>
        <w:pStyle w:val="ListParagraph"/>
        <w:numPr>
          <w:ilvl w:val="0"/>
          <w:numId w:val="20"/>
        </w:numPr>
        <w:rPr>
          <w:rFonts w:ascii="Bahnschrift" w:hAnsi="Bahnschrift"/>
          <w:color w:val="000000" w:themeColor="text1"/>
          <w:sz w:val="32"/>
          <w:szCs w:val="32"/>
        </w:rPr>
      </w:pPr>
      <w:r w:rsidRPr="009E1878">
        <w:rPr>
          <w:rFonts w:ascii="Bahnschrift" w:hAnsi="Bahnschrift"/>
          <w:color w:val="000000" w:themeColor="text1"/>
          <w:sz w:val="32"/>
          <w:szCs w:val="32"/>
        </w:rPr>
        <w:t>Margin bottom is used for the gap between text and title name.</w:t>
      </w:r>
    </w:p>
    <w:p w:rsidR="0079486E" w:rsidRPr="0079486E" w:rsidRDefault="0079486E" w:rsidP="0079486E">
      <w:pPr>
        <w:ind w:left="0"/>
        <w:rPr>
          <w:color w:val="000000" w:themeColor="text1"/>
          <w:sz w:val="24"/>
          <w:szCs w:val="24"/>
        </w:rPr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024098" w:rsidRDefault="00024098" w:rsidP="00EC4912">
      <w:pPr>
        <w:ind w:left="0"/>
      </w:pPr>
      <w:bookmarkStart w:id="0" w:name="_GoBack"/>
      <w:bookmarkEnd w:id="0"/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AWARDS</w:t>
      </w:r>
    </w:p>
    <w:p w:rsidR="00D82182" w:rsidRDefault="00D82182" w:rsidP="00D82182">
      <w:pPr>
        <w:ind w:left="0"/>
      </w:pPr>
      <w:r>
        <w:rPr>
          <w:noProof/>
          <w:lang w:bidi="ar-SA"/>
        </w:rPr>
        <w:drawing>
          <wp:inline distT="0" distB="0" distL="0" distR="0">
            <wp:extent cx="5732145" cy="2872627"/>
            <wp:effectExtent l="19050" t="0" r="1905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8726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Pr="00EC4912" w:rsidRDefault="00D82182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 xml:space="preserve">This page elaborates </w:t>
      </w:r>
      <w:r w:rsidR="00C45C83" w:rsidRPr="00EC4912">
        <w:rPr>
          <w:rFonts w:ascii="Bahnschrift" w:hAnsi="Bahnschrift"/>
          <w:color w:val="000000" w:themeColor="text1"/>
          <w:sz w:val="32"/>
          <w:szCs w:val="32"/>
        </w:rPr>
        <w:t>my achievements in professional and in outdoor activities.</w:t>
      </w:r>
    </w:p>
    <w:p w:rsidR="00C45C83" w:rsidRPr="00EC4912" w:rsidRDefault="00C45C83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Certificates like attending AI workshop by Microsoft, Android workshop by google student club or learning new programming language from coding ninja.</w:t>
      </w:r>
    </w:p>
    <w:p w:rsidR="00C45C83" w:rsidRPr="00EC4912" w:rsidRDefault="00C45C83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Font awesome icons are used for trophy icon displayed in front of achievements i.e. fas fa-trophy text-warning.</w:t>
      </w:r>
    </w:p>
    <w:p w:rsidR="00C45C83" w:rsidRPr="00EC4912" w:rsidRDefault="00C45C83" w:rsidP="00F86AAE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Class text-warning displays yellow color which inbuilt class in bootstrap5.</w:t>
      </w: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P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Pr="00DE47EA" w:rsidRDefault="00F86AAE" w:rsidP="00F86AAE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>
        <w:rPr>
          <w:rFonts w:ascii="Algerian" w:hAnsi="Algerian"/>
          <w:color w:val="EB641B" w:themeColor="accent3"/>
          <w:sz w:val="36"/>
          <w:szCs w:val="36"/>
        </w:rPr>
        <w:t>end</w:t>
      </w:r>
    </w:p>
    <w:p w:rsidR="00F86AAE" w:rsidRPr="00024098" w:rsidRDefault="00F86AAE" w:rsidP="00024098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F86AAE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learning</w:t>
      </w:r>
      <w:r w:rsidRPr="00F86AAE">
        <w:rPr>
          <w:rFonts w:ascii="Times New Roman" w:hAnsi="Times New Roman" w:cs="Times New Roman"/>
        </w:rPr>
        <w:t>– HTML, CSS,CSS3,BOOTSTRAP, JAVASCRIPT</w:t>
      </w:r>
    </w:p>
    <w:sectPr w:rsidR="00F86AAE" w:rsidRPr="00024098" w:rsidSect="003A4B1E">
      <w:headerReference w:type="default" r:id="rId2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36BA" w:rsidRDefault="00FB36BA" w:rsidP="00B43B5B">
      <w:pPr>
        <w:spacing w:after="0" w:line="240" w:lineRule="auto"/>
      </w:pPr>
      <w:r>
        <w:separator/>
      </w:r>
    </w:p>
  </w:endnote>
  <w:endnote w:type="continuationSeparator" w:id="1">
    <w:p w:rsidR="00FB36BA" w:rsidRDefault="00FB36BA" w:rsidP="00B43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36BA" w:rsidRDefault="00FB36BA" w:rsidP="00B43B5B">
      <w:pPr>
        <w:spacing w:after="0" w:line="240" w:lineRule="auto"/>
      </w:pPr>
      <w:r>
        <w:separator/>
      </w:r>
    </w:p>
  </w:footnote>
  <w:footnote w:type="continuationSeparator" w:id="1">
    <w:p w:rsidR="00FB36BA" w:rsidRDefault="00FB36BA" w:rsidP="00B43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2C7D" w:rsidRDefault="000F2C7D" w:rsidP="000F2C7D">
    <w:pPr>
      <w:pStyle w:val="Header"/>
      <w:jc w:val="right"/>
    </w:pPr>
    <w:r>
      <w:rPr>
        <w:noProof/>
        <w:lang w:bidi="ar-SA"/>
      </w:rPr>
      <w:drawing>
        <wp:inline distT="0" distB="0" distL="0" distR="0">
          <wp:extent cx="1017966" cy="552149"/>
          <wp:effectExtent l="19050" t="0" r="0" b="0"/>
          <wp:docPr id="2" name="Picture 1" descr="chitkara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itkara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9407" cy="5529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5A1033"/>
    <w:multiLevelType w:val="hybridMultilevel"/>
    <w:tmpl w:val="406A83B8"/>
    <w:lvl w:ilvl="0" w:tplc="A948A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6C1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DC9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E819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BC50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644F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20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D2C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B0C8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8C939DD"/>
    <w:multiLevelType w:val="hybridMultilevel"/>
    <w:tmpl w:val="0D54C7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6C1FC6"/>
    <w:multiLevelType w:val="hybridMultilevel"/>
    <w:tmpl w:val="57BE9A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1C5AD6"/>
    <w:multiLevelType w:val="hybridMultilevel"/>
    <w:tmpl w:val="0ED2CE28"/>
    <w:lvl w:ilvl="0" w:tplc="60760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B0F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2A5F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CCF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98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8E0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2E29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DC7B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9485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1DC37EA"/>
    <w:multiLevelType w:val="hybridMultilevel"/>
    <w:tmpl w:val="4EFC7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B84A97"/>
    <w:multiLevelType w:val="hybridMultilevel"/>
    <w:tmpl w:val="A3AC66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E5F28E6"/>
    <w:multiLevelType w:val="hybridMultilevel"/>
    <w:tmpl w:val="879CDAD8"/>
    <w:lvl w:ilvl="0" w:tplc="308AA7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0E3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44A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2D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05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2EFE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25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8639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B26C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FB32902"/>
    <w:multiLevelType w:val="hybridMultilevel"/>
    <w:tmpl w:val="F96EB398"/>
    <w:lvl w:ilvl="0" w:tplc="5D76E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0A8D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FC4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6EBE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7E0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443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BC25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92B6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E289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3E64B42"/>
    <w:multiLevelType w:val="hybridMultilevel"/>
    <w:tmpl w:val="D7B4C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9345DF"/>
    <w:multiLevelType w:val="hybridMultilevel"/>
    <w:tmpl w:val="67B60B68"/>
    <w:lvl w:ilvl="0" w:tplc="DD140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4CF5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8827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E51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E6EB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C657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2EB8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1CB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163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7415648"/>
    <w:multiLevelType w:val="hybridMultilevel"/>
    <w:tmpl w:val="890C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BD349F"/>
    <w:multiLevelType w:val="hybridMultilevel"/>
    <w:tmpl w:val="FF5ADF60"/>
    <w:lvl w:ilvl="0" w:tplc="EF566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38D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BA1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C069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FAFB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367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027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E68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543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0632F30"/>
    <w:multiLevelType w:val="hybridMultilevel"/>
    <w:tmpl w:val="11C2C136"/>
    <w:lvl w:ilvl="0" w:tplc="D55A68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D8C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7C05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CE22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641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B40B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00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D8FE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84E2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62D3A05"/>
    <w:multiLevelType w:val="hybridMultilevel"/>
    <w:tmpl w:val="48520810"/>
    <w:lvl w:ilvl="0" w:tplc="BC583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A1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321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E0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60D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66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D0AD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04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627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B58045A"/>
    <w:multiLevelType w:val="hybridMultilevel"/>
    <w:tmpl w:val="1E6C65DA"/>
    <w:lvl w:ilvl="0" w:tplc="ED14D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6CD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A60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3295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D24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3A7B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1873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0249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EEE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636E4A1D"/>
    <w:multiLevelType w:val="hybridMultilevel"/>
    <w:tmpl w:val="04A8DB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BD5737"/>
    <w:multiLevelType w:val="hybridMultilevel"/>
    <w:tmpl w:val="63CE3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0A7229"/>
    <w:multiLevelType w:val="hybridMultilevel"/>
    <w:tmpl w:val="B328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D53971"/>
    <w:multiLevelType w:val="hybridMultilevel"/>
    <w:tmpl w:val="D69E2E8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791A281A"/>
    <w:multiLevelType w:val="hybridMultilevel"/>
    <w:tmpl w:val="5B30B3E8"/>
    <w:lvl w:ilvl="0" w:tplc="70FCF8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50B2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D65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3E1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B417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86F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AE19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04C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C6A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796A38EF"/>
    <w:multiLevelType w:val="hybridMultilevel"/>
    <w:tmpl w:val="E5E0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1B2A55"/>
    <w:multiLevelType w:val="hybridMultilevel"/>
    <w:tmpl w:val="56044FD8"/>
    <w:lvl w:ilvl="0" w:tplc="60202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D2A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D21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DCC6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924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EE2D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147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585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3C6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C1760B6"/>
    <w:multiLevelType w:val="hybridMultilevel"/>
    <w:tmpl w:val="DF904FA2"/>
    <w:lvl w:ilvl="0" w:tplc="4D367B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8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25B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C60F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EC6B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C42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542E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AC5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C28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18"/>
  </w:num>
  <w:num w:numId="3">
    <w:abstractNumId w:val="13"/>
  </w:num>
  <w:num w:numId="4">
    <w:abstractNumId w:val="20"/>
  </w:num>
  <w:num w:numId="5">
    <w:abstractNumId w:val="11"/>
  </w:num>
  <w:num w:numId="6">
    <w:abstractNumId w:val="12"/>
  </w:num>
  <w:num w:numId="7">
    <w:abstractNumId w:val="19"/>
  </w:num>
  <w:num w:numId="8">
    <w:abstractNumId w:val="22"/>
  </w:num>
  <w:num w:numId="9">
    <w:abstractNumId w:val="21"/>
  </w:num>
  <w:num w:numId="10">
    <w:abstractNumId w:val="16"/>
  </w:num>
  <w:num w:numId="11">
    <w:abstractNumId w:val="17"/>
  </w:num>
  <w:num w:numId="12">
    <w:abstractNumId w:val="5"/>
  </w:num>
  <w:num w:numId="13">
    <w:abstractNumId w:val="10"/>
  </w:num>
  <w:num w:numId="14">
    <w:abstractNumId w:val="0"/>
  </w:num>
  <w:num w:numId="15">
    <w:abstractNumId w:val="14"/>
  </w:num>
  <w:num w:numId="16">
    <w:abstractNumId w:val="9"/>
  </w:num>
  <w:num w:numId="17">
    <w:abstractNumId w:val="6"/>
  </w:num>
  <w:num w:numId="18">
    <w:abstractNumId w:val="3"/>
  </w:num>
  <w:num w:numId="19">
    <w:abstractNumId w:val="7"/>
  </w:num>
  <w:num w:numId="20">
    <w:abstractNumId w:val="15"/>
  </w:num>
  <w:num w:numId="21">
    <w:abstractNumId w:val="1"/>
  </w:num>
  <w:num w:numId="22">
    <w:abstractNumId w:val="2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0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NDAwNjUzNDc3sTQxMjZW0lEKTi0uzszPAymwqAUAr4iXUCwAAAA="/>
  </w:docVars>
  <w:rsids>
    <w:rsidRoot w:val="00242483"/>
    <w:rsid w:val="00005828"/>
    <w:rsid w:val="00024098"/>
    <w:rsid w:val="00060EA3"/>
    <w:rsid w:val="000B2DFD"/>
    <w:rsid w:val="000F2C7D"/>
    <w:rsid w:val="00165073"/>
    <w:rsid w:val="001F2895"/>
    <w:rsid w:val="00237A6D"/>
    <w:rsid w:val="00242483"/>
    <w:rsid w:val="002F5CF5"/>
    <w:rsid w:val="00305E04"/>
    <w:rsid w:val="003A4B1E"/>
    <w:rsid w:val="003F0925"/>
    <w:rsid w:val="00423CF7"/>
    <w:rsid w:val="00426839"/>
    <w:rsid w:val="004867F1"/>
    <w:rsid w:val="004B5DA5"/>
    <w:rsid w:val="004C11AD"/>
    <w:rsid w:val="004F45C3"/>
    <w:rsid w:val="005242D7"/>
    <w:rsid w:val="005312DE"/>
    <w:rsid w:val="00572967"/>
    <w:rsid w:val="005743CC"/>
    <w:rsid w:val="005961C5"/>
    <w:rsid w:val="005A24FD"/>
    <w:rsid w:val="005C198D"/>
    <w:rsid w:val="005E4A25"/>
    <w:rsid w:val="00684EAA"/>
    <w:rsid w:val="006E30DB"/>
    <w:rsid w:val="006F3BB2"/>
    <w:rsid w:val="0071644E"/>
    <w:rsid w:val="0079486E"/>
    <w:rsid w:val="007D1728"/>
    <w:rsid w:val="007E0B48"/>
    <w:rsid w:val="00804100"/>
    <w:rsid w:val="00804D43"/>
    <w:rsid w:val="00820831"/>
    <w:rsid w:val="0084211F"/>
    <w:rsid w:val="008F44A0"/>
    <w:rsid w:val="00907741"/>
    <w:rsid w:val="00980132"/>
    <w:rsid w:val="009E1878"/>
    <w:rsid w:val="009E724F"/>
    <w:rsid w:val="009F4DBD"/>
    <w:rsid w:val="00B43B5B"/>
    <w:rsid w:val="00B76174"/>
    <w:rsid w:val="00B81ED6"/>
    <w:rsid w:val="00BE63EA"/>
    <w:rsid w:val="00BF6DC4"/>
    <w:rsid w:val="00C45C83"/>
    <w:rsid w:val="00D82182"/>
    <w:rsid w:val="00DE47EA"/>
    <w:rsid w:val="00E71D2E"/>
    <w:rsid w:val="00EC3AD1"/>
    <w:rsid w:val="00EC4912"/>
    <w:rsid w:val="00ED0AA7"/>
    <w:rsid w:val="00F33AE9"/>
    <w:rsid w:val="00F3527C"/>
    <w:rsid w:val="00F86AAE"/>
    <w:rsid w:val="00FB36BA"/>
    <w:rsid w:val="00FD5946"/>
    <w:rsid w:val="00FD5980"/>
    <w:rsid w:val="00FF0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839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3AD1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222222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AD1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343434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AD1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464646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3AD1"/>
    <w:pPr>
      <w:pBdr>
        <w:bottom w:val="single" w:sz="4" w:space="1" w:color="A2A2A2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747474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C3AD1"/>
    <w:pPr>
      <w:pBdr>
        <w:bottom w:val="single" w:sz="4" w:space="1" w:color="909090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747474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C3AD1"/>
    <w:pPr>
      <w:pBdr>
        <w:bottom w:val="dotted" w:sz="8" w:space="1" w:color="1FACCC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1FACCC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C3AD1"/>
    <w:pPr>
      <w:pBdr>
        <w:bottom w:val="dotted" w:sz="8" w:space="1" w:color="1FACCC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1FACCC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C3AD1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1FACCC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3AD1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1FACCC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EC3AD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3AD1"/>
    <w:rPr>
      <w:rFonts w:asciiTheme="majorHAnsi" w:eastAsiaTheme="majorEastAsia" w:hAnsiTheme="majorHAnsi" w:cstheme="majorBidi"/>
      <w:smallCaps/>
      <w:color w:val="222222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AD1"/>
    <w:rPr>
      <w:rFonts w:asciiTheme="majorHAnsi" w:eastAsiaTheme="majorEastAsia" w:hAnsiTheme="majorHAnsi" w:cstheme="majorBidi"/>
      <w:smallCaps/>
      <w:color w:val="343434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C3AD1"/>
    <w:rPr>
      <w:rFonts w:asciiTheme="majorHAnsi" w:eastAsiaTheme="majorEastAsia" w:hAnsiTheme="majorHAnsi" w:cstheme="majorBidi"/>
      <w:smallCaps/>
      <w:color w:val="464646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C3AD1"/>
    <w:rPr>
      <w:rFonts w:asciiTheme="majorHAnsi" w:eastAsiaTheme="majorEastAsia" w:hAnsiTheme="majorHAnsi" w:cstheme="majorBidi"/>
      <w:b/>
      <w:bCs/>
      <w:smallCaps/>
      <w:color w:val="747474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3AD1"/>
    <w:rPr>
      <w:rFonts w:asciiTheme="majorHAnsi" w:eastAsiaTheme="majorEastAsia" w:hAnsiTheme="majorHAnsi" w:cstheme="majorBidi"/>
      <w:smallCaps/>
      <w:color w:val="747474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3AD1"/>
    <w:rPr>
      <w:rFonts w:asciiTheme="majorHAnsi" w:eastAsiaTheme="majorEastAsia" w:hAnsiTheme="majorHAnsi" w:cstheme="majorBidi"/>
      <w:smallCaps/>
      <w:color w:val="1FACCC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EC3AD1"/>
    <w:rPr>
      <w:rFonts w:asciiTheme="majorHAnsi" w:eastAsiaTheme="majorEastAsia" w:hAnsiTheme="majorHAnsi" w:cstheme="majorBidi"/>
      <w:b/>
      <w:bCs/>
      <w:smallCaps/>
      <w:color w:val="1FACCC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EC3AD1"/>
    <w:rPr>
      <w:rFonts w:asciiTheme="majorHAnsi" w:eastAsiaTheme="majorEastAsia" w:hAnsiTheme="majorHAnsi" w:cstheme="majorBidi"/>
      <w:b/>
      <w:smallCaps/>
      <w:color w:val="1FACCC" w:themeColor="background2" w:themeShade="7F"/>
      <w:spacing w:val="20"/>
      <w:sz w:val="16"/>
      <w:szCs w:val="16"/>
    </w:rPr>
  </w:style>
  <w:style w:type="character" w:styleId="IntenseReference">
    <w:name w:val="Intense Reference"/>
    <w:uiPriority w:val="32"/>
    <w:qFormat/>
    <w:rsid w:val="00EC3AD1"/>
    <w:rPr>
      <w:rFonts w:asciiTheme="majorHAnsi" w:eastAsiaTheme="majorEastAsia" w:hAnsiTheme="majorHAnsi" w:cstheme="majorBidi"/>
      <w:b/>
      <w:bCs/>
      <w:i/>
      <w:iCs/>
      <w:smallCaps/>
      <w:color w:val="343434" w:themeColor="text2" w:themeShade="BF"/>
      <w:spacing w:val="20"/>
    </w:rPr>
  </w:style>
  <w:style w:type="paragraph" w:styleId="ListParagraph">
    <w:name w:val="List Paragraph"/>
    <w:basedOn w:val="Normal"/>
    <w:uiPriority w:val="34"/>
    <w:qFormat/>
    <w:rsid w:val="00EC3AD1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3AD1"/>
    <w:pPr>
      <w:pBdr>
        <w:top w:val="single" w:sz="4" w:space="12" w:color="58BED7" w:themeColor="accent1" w:themeTint="BF"/>
        <w:left w:val="single" w:sz="4" w:space="15" w:color="58BED7" w:themeColor="accent1" w:themeTint="BF"/>
        <w:bottom w:val="single" w:sz="12" w:space="10" w:color="21798E" w:themeColor="accent1" w:themeShade="BF"/>
        <w:right w:val="single" w:sz="12" w:space="15" w:color="21798E" w:themeColor="accent1" w:themeShade="BF"/>
        <w:between w:val="single" w:sz="4" w:space="12" w:color="58BED7" w:themeColor="accent1" w:themeTint="BF"/>
        <w:bar w:val="single" w:sz="4" w:color="58BED7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21798E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3AD1"/>
    <w:rPr>
      <w:rFonts w:asciiTheme="majorHAnsi" w:eastAsiaTheme="majorEastAsia" w:hAnsiTheme="majorHAnsi" w:cstheme="majorBidi"/>
      <w:smallCaps/>
      <w:color w:val="21798E" w:themeColor="accent1" w:themeShade="BF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312DE"/>
    <w:rPr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2DE"/>
    <w:rPr>
      <w:rFonts w:ascii="Tahoma" w:hAnsi="Tahoma" w:cs="Tahoma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3AD1"/>
    <w:rPr>
      <w:rFonts w:asciiTheme="majorHAnsi" w:eastAsiaTheme="majorEastAsia" w:hAnsiTheme="majorHAnsi" w:cstheme="majorBidi"/>
      <w:smallCaps/>
      <w:color w:val="1FACCC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3AD1"/>
    <w:rPr>
      <w:b/>
      <w:bCs/>
      <w:smallCaps/>
      <w:color w:val="464646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EC3AD1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343434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3AD1"/>
    <w:rPr>
      <w:rFonts w:asciiTheme="majorHAnsi" w:eastAsiaTheme="majorEastAsia" w:hAnsiTheme="majorHAnsi" w:cstheme="majorBidi"/>
      <w:smallCaps/>
      <w:color w:val="343434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EC3AD1"/>
    <w:pPr>
      <w:spacing w:after="600" w:line="240" w:lineRule="auto"/>
      <w:ind w:left="0"/>
    </w:pPr>
    <w:rPr>
      <w:smallCaps/>
      <w:color w:val="1FACCC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3AD1"/>
    <w:rPr>
      <w:smallCaps/>
      <w:color w:val="1FACCC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EC3AD1"/>
    <w:rPr>
      <w:b/>
      <w:bCs/>
      <w:spacing w:val="0"/>
    </w:rPr>
  </w:style>
  <w:style w:type="character" w:styleId="Emphasis">
    <w:name w:val="Emphasis"/>
    <w:uiPriority w:val="20"/>
    <w:qFormat/>
    <w:rsid w:val="00EC3AD1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EC3AD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C3AD1"/>
    <w:rPr>
      <w:i/>
      <w:iCs/>
      <w:color w:val="5A5A5A" w:themeColor="text1" w:themeTint="A5"/>
      <w:sz w:val="20"/>
      <w:szCs w:val="20"/>
    </w:rPr>
  </w:style>
  <w:style w:type="character" w:styleId="SubtleEmphasis">
    <w:name w:val="Subtle Emphasis"/>
    <w:uiPriority w:val="19"/>
    <w:qFormat/>
    <w:rsid w:val="00EC3AD1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EC3AD1"/>
    <w:rPr>
      <w:b/>
      <w:bCs/>
      <w:smallCaps/>
      <w:color w:val="2DA2BF" w:themeColor="accent1"/>
      <w:spacing w:val="40"/>
    </w:rPr>
  </w:style>
  <w:style w:type="character" w:styleId="SubtleReference">
    <w:name w:val="Subtle Reference"/>
    <w:uiPriority w:val="31"/>
    <w:qFormat/>
    <w:rsid w:val="00EC3AD1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BookTitle">
    <w:name w:val="Book Title"/>
    <w:uiPriority w:val="33"/>
    <w:qFormat/>
    <w:rsid w:val="00EC3AD1"/>
    <w:rPr>
      <w:rFonts w:asciiTheme="majorHAnsi" w:eastAsiaTheme="majorEastAsia" w:hAnsiTheme="majorHAnsi" w:cstheme="majorBidi"/>
      <w:b/>
      <w:bCs/>
      <w:smallCaps/>
      <w:color w:val="343434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3AD1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B43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3B5B"/>
    <w:rPr>
      <w:color w:val="5A5A5A" w:themeColor="text1" w:themeTint="A5"/>
    </w:rPr>
  </w:style>
  <w:style w:type="paragraph" w:styleId="Footer">
    <w:name w:val="footer"/>
    <w:basedOn w:val="Normal"/>
    <w:link w:val="FooterChar"/>
    <w:uiPriority w:val="99"/>
    <w:semiHidden/>
    <w:unhideWhenUsed/>
    <w:rsid w:val="00B43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3B5B"/>
    <w:rPr>
      <w:color w:val="5A5A5A" w:themeColor="text1" w:themeTint="A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3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3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2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91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8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5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1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3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2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037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1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9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2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9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0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2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49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3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26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9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1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4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2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0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4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4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1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25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6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7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1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0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3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4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8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4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5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2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8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56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1.jpeg"/></Relationships>
</file>

<file path=word/theme/theme1.xml><?xml version="1.0" encoding="utf-8"?>
<a:theme xmlns:a="http://schemas.openxmlformats.org/drawingml/2006/main" name="Concours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Concours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55000" cap="flat" cmpd="thickThin" algn="ctr">
          <a:solidFill>
            <a:schemeClr val="phClr"/>
          </a:solidFill>
          <a:prstDash val="solid"/>
        </a:ln>
        <a:ln w="63500" cap="flat" cmpd="thickThin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55000"/>
                <a:satMod val="300000"/>
              </a:schemeClr>
            </a:gs>
            <a:gs pos="40000">
              <a:schemeClr val="phClr">
                <a:tint val="65000"/>
                <a:satMod val="300000"/>
              </a:schemeClr>
            </a:gs>
            <a:gs pos="100000">
              <a:schemeClr val="phClr">
                <a:shade val="65000"/>
                <a:satMod val="300000"/>
              </a:schemeClr>
            </a:gs>
          </a:gsLst>
          <a:path path="circle">
            <a:fillToRect l="95000" t="-106500" r="5000" b="2065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10000"/>
              </a:schemeClr>
              <a:schemeClr val="phClr">
                <a:tint val="95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17C64D-D8F2-4847-822E-B03113A34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20</Pages>
  <Words>1372</Words>
  <Characters>782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7</cp:revision>
  <dcterms:created xsi:type="dcterms:W3CDTF">2022-10-12T08:06:00Z</dcterms:created>
  <dcterms:modified xsi:type="dcterms:W3CDTF">2022-10-15T21:28:00Z</dcterms:modified>
</cp:coreProperties>
</file>